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A2DB20B" w:rsidR="008E2F34" w:rsidRPr="00670597" w:rsidRDefault="0074444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70597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70597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A2DB20B" w:rsidR="008E2F34" w:rsidRPr="00670597" w:rsidRDefault="0074444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70597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70597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195D28A3" w:rsidR="008F18F8" w:rsidRPr="00CD5CAC" w:rsidRDefault="00670597" w:rsidP="008F18F8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ফিকুল</w:t>
      </w:r>
      <w:proofErr w:type="spellEnd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="001D6DAD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r w:rsidR="008F18F8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657C27AC" w:rsidR="008F18F8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রোড-২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সেক্টর-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৩</w:t>
      </w:r>
    </w:p>
    <w:p w14:paraId="7A2EDADC" w14:textId="35EE0D5E" w:rsidR="00670597" w:rsidRPr="00670597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7F324887" w14:textId="4F6AA0D8" w:rsidR="00DF7C3C" w:rsidRDefault="008F18F8" w:rsidP="0074444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C6821EA" w14:textId="77777777" w:rsidR="00D3759D" w:rsidRDefault="00DF7C3C" w:rsidP="00D3759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97"/>
        <w:gridCol w:w="4897"/>
      </w:tblGrid>
      <w:tr w:rsidR="00D3759D" w14:paraId="4CB1904A" w14:textId="77777777" w:rsidTr="00D3759D">
        <w:trPr>
          <w:trHeight w:val="880"/>
          <w:jc w:val="center"/>
        </w:trPr>
        <w:tc>
          <w:tcPr>
            <w:tcW w:w="4897" w:type="dxa"/>
          </w:tcPr>
          <w:p w14:paraId="50E05BF1" w14:textId="527708C2" w:rsidR="00D3759D" w:rsidRDefault="00D3759D" w:rsidP="00D3759D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97" w:type="dxa"/>
          </w:tcPr>
          <w:p w14:paraId="4A341FB7" w14:textId="68C39CF1" w:rsidR="00D3759D" w:rsidRDefault="00D3759D" w:rsidP="00D3759D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৪,৫১১.৯০</w:t>
            </w:r>
          </w:p>
        </w:tc>
      </w:tr>
      <w:tr w:rsidR="00D3759D" w14:paraId="423C1D0F" w14:textId="77777777" w:rsidTr="00D3759D">
        <w:trPr>
          <w:trHeight w:val="903"/>
          <w:jc w:val="center"/>
        </w:trPr>
        <w:tc>
          <w:tcPr>
            <w:tcW w:w="4897" w:type="dxa"/>
          </w:tcPr>
          <w:p w14:paraId="52F9346F" w14:textId="4C82FFE4" w:rsidR="00D3759D" w:rsidRDefault="00D3759D" w:rsidP="00D3759D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97" w:type="dxa"/>
          </w:tcPr>
          <w:p w14:paraId="3D5D6017" w14:textId="1B385CCA" w:rsidR="00D3759D" w:rsidRDefault="00D3759D" w:rsidP="00D3759D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৭৩.৫০</w:t>
            </w:r>
          </w:p>
        </w:tc>
      </w:tr>
      <w:tr w:rsidR="00D3759D" w14:paraId="4EDFDF9E" w14:textId="77777777" w:rsidTr="00D3759D">
        <w:trPr>
          <w:trHeight w:val="880"/>
          <w:jc w:val="center"/>
        </w:trPr>
        <w:tc>
          <w:tcPr>
            <w:tcW w:w="4897" w:type="dxa"/>
          </w:tcPr>
          <w:p w14:paraId="1733A5F6" w14:textId="3736AF7C" w:rsidR="00D3759D" w:rsidRDefault="00D3759D" w:rsidP="00D3759D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4897" w:type="dxa"/>
          </w:tcPr>
          <w:p w14:paraId="33729C38" w14:textId="07AC1029" w:rsidR="00D3759D" w:rsidRDefault="00D3759D" w:rsidP="00D3759D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৫,০৮৫.৪০</w:t>
            </w:r>
          </w:p>
        </w:tc>
      </w:tr>
    </w:tbl>
    <w:p w14:paraId="42C55980" w14:textId="12DE7CD8" w:rsidR="007206B9" w:rsidRDefault="007206B9" w:rsidP="00D3759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686E2E52" w14:textId="585AA58A" w:rsidR="00A1750C" w:rsidRPr="00670597" w:rsidRDefault="00A1750C" w:rsidP="003A43D5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-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ঁচিশ</w:t>
      </w:r>
      <w:proofErr w:type="spellEnd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ঁচাশি</w:t>
      </w:r>
      <w:proofErr w:type="spellEnd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ল্লিশ</w:t>
      </w:r>
      <w:proofErr w:type="spellEnd"/>
      <w:r w:rsidR="00D375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  <w:r w:rsidR="00ED3F0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387E4C"/>
    <w:rsid w:val="003A43D5"/>
    <w:rsid w:val="003C74A6"/>
    <w:rsid w:val="004A618C"/>
    <w:rsid w:val="00670597"/>
    <w:rsid w:val="006D38E6"/>
    <w:rsid w:val="007206B9"/>
    <w:rsid w:val="00744443"/>
    <w:rsid w:val="0075313E"/>
    <w:rsid w:val="007D02D1"/>
    <w:rsid w:val="007E5C25"/>
    <w:rsid w:val="00887277"/>
    <w:rsid w:val="008E2F34"/>
    <w:rsid w:val="008F18F8"/>
    <w:rsid w:val="00942EE7"/>
    <w:rsid w:val="009C5EDF"/>
    <w:rsid w:val="00A1750C"/>
    <w:rsid w:val="00C41CC0"/>
    <w:rsid w:val="00C73C86"/>
    <w:rsid w:val="00C97570"/>
    <w:rsid w:val="00CD5CAC"/>
    <w:rsid w:val="00D234BE"/>
    <w:rsid w:val="00D3759D"/>
    <w:rsid w:val="00DB286A"/>
    <w:rsid w:val="00DB43B0"/>
    <w:rsid w:val="00DF7C3C"/>
    <w:rsid w:val="00E06171"/>
    <w:rsid w:val="00E3305D"/>
    <w:rsid w:val="00EA21B4"/>
    <w:rsid w:val="00ED3F02"/>
    <w:rsid w:val="00FE42EA"/>
    <w:rsid w:val="00FF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597"/>
    <w:rPr>
      <w:color w:val="808080"/>
    </w:rPr>
  </w:style>
  <w:style w:type="table" w:styleId="TableGrid">
    <w:name w:val="Table Grid"/>
    <w:basedOn w:val="TableNormal"/>
    <w:uiPriority w:val="39"/>
    <w:rsid w:val="00D375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5T08:27:00Z</cp:lastPrinted>
  <dcterms:created xsi:type="dcterms:W3CDTF">2022-08-04T14:02:00Z</dcterms:created>
  <dcterms:modified xsi:type="dcterms:W3CDTF">2022-08-04T14:02:00Z</dcterms:modified>
</cp:coreProperties>
</file>